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983C7B" w14:textId="41E7B314" w:rsidR="0045489E" w:rsidRPr="00893C97" w:rsidRDefault="001807F8" w:rsidP="0045489E">
      <w:pPr>
        <w:pBdr>
          <w:bottom w:val="single" w:sz="4" w:space="1" w:color="auto"/>
        </w:pBdr>
        <w:autoSpaceDE w:val="0"/>
        <w:autoSpaceDN w:val="0"/>
        <w:jc w:val="center"/>
        <w:rPr>
          <w:b/>
        </w:rPr>
      </w:pPr>
      <w:r w:rsidRPr="00893C97">
        <w:rPr>
          <w:b/>
        </w:rPr>
        <w:t>ALBERT BEAUPRE</w:t>
      </w:r>
    </w:p>
    <w:p w14:paraId="54C44129" w14:textId="77777777" w:rsidR="008E7798" w:rsidRPr="008E7798" w:rsidRDefault="002B08BE" w:rsidP="00BF5FE9">
      <w:pPr>
        <w:pBdr>
          <w:bottom w:val="single" w:sz="4" w:space="1" w:color="auto"/>
        </w:pBdr>
        <w:autoSpaceDE w:val="0"/>
        <w:autoSpaceDN w:val="0"/>
        <w:jc w:val="center"/>
      </w:pPr>
      <w:r w:rsidRPr="008E7798">
        <w:t>(</w:t>
      </w:r>
      <w:r w:rsidR="001807F8" w:rsidRPr="008E7798">
        <w:t>903</w:t>
      </w:r>
      <w:r w:rsidRPr="008E7798">
        <w:t xml:space="preserve">) </w:t>
      </w:r>
      <w:r w:rsidR="00FF6121" w:rsidRPr="008E7798">
        <w:t>8</w:t>
      </w:r>
      <w:r w:rsidR="001807F8" w:rsidRPr="008E7798">
        <w:t>19</w:t>
      </w:r>
      <w:r w:rsidRPr="008E7798">
        <w:t>-</w:t>
      </w:r>
      <w:r w:rsidR="001807F8" w:rsidRPr="008E7798">
        <w:t>6176</w:t>
      </w:r>
    </w:p>
    <w:p w14:paraId="0444F22F" w14:textId="45552B68" w:rsidR="0004434B" w:rsidRDefault="008E7798" w:rsidP="00BF5FE9">
      <w:pPr>
        <w:pBdr>
          <w:bottom w:val="single" w:sz="4" w:space="1" w:color="auto"/>
        </w:pBdr>
        <w:autoSpaceDE w:val="0"/>
        <w:autoSpaceDN w:val="0"/>
        <w:jc w:val="center"/>
      </w:pPr>
      <w:hyperlink r:id="rId8" w:history="1">
        <w:r w:rsidRPr="00607419">
          <w:rPr>
            <w:rStyle w:val="Hyperlink"/>
          </w:rPr>
          <w:t>https://albertbeaupre.github.io/portfolio/</w:t>
        </w:r>
      </w:hyperlink>
    </w:p>
    <w:p w14:paraId="27139BEF" w14:textId="77777777" w:rsidR="0045489E" w:rsidRPr="00893C97" w:rsidRDefault="0045489E" w:rsidP="0045489E">
      <w:pPr>
        <w:jc w:val="center"/>
      </w:pPr>
    </w:p>
    <w:p w14:paraId="7DCB4249" w14:textId="79F82E3D" w:rsidR="0045489E" w:rsidRDefault="00571C90" w:rsidP="00BF5FE9">
      <w:pPr>
        <w:jc w:val="center"/>
        <w:rPr>
          <w:b/>
        </w:rPr>
      </w:pPr>
      <w:r w:rsidRPr="00893C97">
        <w:rPr>
          <w:b/>
        </w:rPr>
        <w:t xml:space="preserve">SOFTWARE </w:t>
      </w:r>
      <w:r w:rsidR="00734379" w:rsidRPr="00893C97">
        <w:rPr>
          <w:b/>
        </w:rPr>
        <w:t>ENGINEER</w:t>
      </w:r>
    </w:p>
    <w:p w14:paraId="09E5C3D5" w14:textId="77777777" w:rsidR="00BF5FE9" w:rsidRPr="00BF5FE9" w:rsidRDefault="00BF5FE9" w:rsidP="00BF5FE9">
      <w:pPr>
        <w:jc w:val="center"/>
        <w:rPr>
          <w:b/>
        </w:rPr>
      </w:pPr>
    </w:p>
    <w:p w14:paraId="79BAF715" w14:textId="77777777" w:rsidR="0045489E" w:rsidRPr="00893C97" w:rsidRDefault="0045489E" w:rsidP="00C70DCC">
      <w:pPr>
        <w:pStyle w:val="ListParagraph"/>
        <w:numPr>
          <w:ilvl w:val="0"/>
          <w:numId w:val="1"/>
        </w:numPr>
        <w:autoSpaceDE w:val="0"/>
        <w:autoSpaceDN w:val="0"/>
        <w:ind w:left="360"/>
        <w:jc w:val="both"/>
        <w:sectPr w:rsidR="0045489E" w:rsidRPr="00893C97" w:rsidSect="00BF5FE9">
          <w:type w:val="continuous"/>
          <w:pgSz w:w="12240" w:h="15840"/>
          <w:pgMar w:top="576" w:right="720" w:bottom="288" w:left="720" w:header="720" w:footer="720" w:gutter="0"/>
          <w:cols w:space="720"/>
          <w:docGrid w:linePitch="360"/>
        </w:sectPr>
      </w:pPr>
    </w:p>
    <w:p w14:paraId="14A5D78B" w14:textId="06D68322" w:rsidR="0045489E" w:rsidRPr="00893C97" w:rsidRDefault="00B6392E" w:rsidP="00C70DCC">
      <w:pPr>
        <w:pStyle w:val="ListParagraph"/>
        <w:numPr>
          <w:ilvl w:val="0"/>
          <w:numId w:val="1"/>
        </w:numPr>
        <w:autoSpaceDE w:val="0"/>
        <w:autoSpaceDN w:val="0"/>
        <w:ind w:left="810" w:right="-840"/>
        <w:jc w:val="both"/>
      </w:pPr>
      <w:r w:rsidRPr="00893C97">
        <w:t>Web Services</w:t>
      </w:r>
    </w:p>
    <w:p w14:paraId="394AAD2A" w14:textId="5FDACE1E" w:rsidR="0045489E" w:rsidRPr="00893C97" w:rsidRDefault="008D4973" w:rsidP="00C70DCC">
      <w:pPr>
        <w:pStyle w:val="ListParagraph"/>
        <w:numPr>
          <w:ilvl w:val="0"/>
          <w:numId w:val="1"/>
        </w:numPr>
        <w:autoSpaceDE w:val="0"/>
        <w:autoSpaceDN w:val="0"/>
        <w:ind w:left="810" w:right="-840"/>
        <w:jc w:val="both"/>
      </w:pPr>
      <w:r w:rsidRPr="00893C97">
        <w:t>Agile Methodology</w:t>
      </w:r>
    </w:p>
    <w:p w14:paraId="1A1F4A5B" w14:textId="74100E7E" w:rsidR="00B607BA" w:rsidRPr="00893C97" w:rsidRDefault="002A7851" w:rsidP="00C70DCC">
      <w:pPr>
        <w:pStyle w:val="ListParagraph"/>
        <w:numPr>
          <w:ilvl w:val="0"/>
          <w:numId w:val="1"/>
        </w:numPr>
        <w:autoSpaceDE w:val="0"/>
        <w:autoSpaceDN w:val="0"/>
        <w:ind w:left="810" w:right="-840"/>
        <w:jc w:val="both"/>
      </w:pPr>
      <w:r w:rsidRPr="00893C97">
        <w:t>Full Stack Development</w:t>
      </w:r>
    </w:p>
    <w:p w14:paraId="00E1EA8B" w14:textId="77777777" w:rsidR="0045489E" w:rsidRPr="00893C97" w:rsidRDefault="0045489E" w:rsidP="0045489E">
      <w:pPr>
        <w:pStyle w:val="ListParagraph"/>
        <w:autoSpaceDE w:val="0"/>
        <w:autoSpaceDN w:val="0"/>
        <w:jc w:val="both"/>
      </w:pPr>
    </w:p>
    <w:p w14:paraId="75EF9881" w14:textId="002F4AD3" w:rsidR="0045489E" w:rsidRPr="00893C97" w:rsidRDefault="00734379" w:rsidP="00C70DCC">
      <w:pPr>
        <w:pStyle w:val="ListParagraph"/>
        <w:numPr>
          <w:ilvl w:val="0"/>
          <w:numId w:val="1"/>
        </w:numPr>
        <w:autoSpaceDE w:val="0"/>
        <w:autoSpaceDN w:val="0"/>
        <w:ind w:left="360" w:right="-210"/>
        <w:jc w:val="both"/>
      </w:pPr>
      <w:r w:rsidRPr="00893C97">
        <w:t>SDLC</w:t>
      </w:r>
    </w:p>
    <w:p w14:paraId="499FE86D" w14:textId="6E089267" w:rsidR="00B607BA" w:rsidRPr="00893C97" w:rsidRDefault="007A6794" w:rsidP="00C70DCC">
      <w:pPr>
        <w:pStyle w:val="ListParagraph"/>
        <w:numPr>
          <w:ilvl w:val="0"/>
          <w:numId w:val="1"/>
        </w:numPr>
        <w:autoSpaceDE w:val="0"/>
        <w:autoSpaceDN w:val="0"/>
        <w:ind w:left="360" w:right="-120"/>
        <w:jc w:val="both"/>
      </w:pPr>
      <w:r w:rsidRPr="00893C97">
        <w:t>Security</w:t>
      </w:r>
    </w:p>
    <w:p w14:paraId="03BA8E0B" w14:textId="5EE3ADC8" w:rsidR="0045489E" w:rsidRPr="00893C97" w:rsidRDefault="00EE5F0A" w:rsidP="00C70DCC">
      <w:pPr>
        <w:pStyle w:val="ListParagraph"/>
        <w:numPr>
          <w:ilvl w:val="0"/>
          <w:numId w:val="1"/>
        </w:numPr>
        <w:autoSpaceDE w:val="0"/>
        <w:autoSpaceDN w:val="0"/>
        <w:ind w:left="360" w:right="-120"/>
        <w:jc w:val="both"/>
      </w:pPr>
      <w:r w:rsidRPr="00893C97">
        <w:t>Testing</w:t>
      </w:r>
      <w:r w:rsidR="005F1737" w:rsidRPr="00893C97">
        <w:t xml:space="preserve"> </w:t>
      </w:r>
      <w:r w:rsidR="00734379" w:rsidRPr="00893C97">
        <w:t>/</w:t>
      </w:r>
      <w:r w:rsidR="005F1737" w:rsidRPr="00893C97">
        <w:t xml:space="preserve"> </w:t>
      </w:r>
      <w:r w:rsidR="00734379" w:rsidRPr="00893C97">
        <w:t>Troubleshooting</w:t>
      </w:r>
    </w:p>
    <w:p w14:paraId="26E800B5" w14:textId="77777777" w:rsidR="0045489E" w:rsidRPr="00893C97" w:rsidRDefault="0045489E" w:rsidP="0045489E">
      <w:pPr>
        <w:pStyle w:val="ListParagraph"/>
        <w:autoSpaceDE w:val="0"/>
        <w:autoSpaceDN w:val="0"/>
        <w:jc w:val="both"/>
      </w:pPr>
    </w:p>
    <w:p w14:paraId="2D6FE8E3" w14:textId="702E1C89" w:rsidR="0045489E" w:rsidRPr="00893C97" w:rsidRDefault="00EE5F0A" w:rsidP="00C70DCC">
      <w:pPr>
        <w:pStyle w:val="ListParagraph"/>
        <w:numPr>
          <w:ilvl w:val="0"/>
          <w:numId w:val="1"/>
        </w:numPr>
        <w:autoSpaceDE w:val="0"/>
        <w:autoSpaceDN w:val="0"/>
        <w:ind w:left="180"/>
        <w:jc w:val="both"/>
      </w:pPr>
      <w:r w:rsidRPr="00893C97">
        <w:t>Databases</w:t>
      </w:r>
    </w:p>
    <w:p w14:paraId="33585B83" w14:textId="19BF671E" w:rsidR="00B607BA" w:rsidRPr="00893C97" w:rsidRDefault="00DE04B9" w:rsidP="00C70DCC">
      <w:pPr>
        <w:pStyle w:val="ListParagraph"/>
        <w:numPr>
          <w:ilvl w:val="0"/>
          <w:numId w:val="1"/>
        </w:numPr>
        <w:autoSpaceDE w:val="0"/>
        <w:autoSpaceDN w:val="0"/>
        <w:ind w:left="180"/>
        <w:jc w:val="both"/>
      </w:pPr>
      <w:r w:rsidRPr="00893C97">
        <w:t>Data Structures</w:t>
      </w:r>
      <w:r w:rsidR="005F1737" w:rsidRPr="00893C97">
        <w:t xml:space="preserve"> </w:t>
      </w:r>
      <w:r w:rsidRPr="00893C97">
        <w:t xml:space="preserve">/Algorithms </w:t>
      </w:r>
    </w:p>
    <w:p w14:paraId="39460ABB" w14:textId="19DC809D" w:rsidR="0045489E" w:rsidRPr="00893C97" w:rsidRDefault="007A6794" w:rsidP="00C70DCC">
      <w:pPr>
        <w:pStyle w:val="ListParagraph"/>
        <w:numPr>
          <w:ilvl w:val="0"/>
          <w:numId w:val="1"/>
        </w:numPr>
        <w:autoSpaceDE w:val="0"/>
        <w:autoSpaceDN w:val="0"/>
        <w:ind w:left="180"/>
        <w:jc w:val="both"/>
      </w:pPr>
      <w:r w:rsidRPr="00893C97">
        <w:t>Networking Architecture</w:t>
      </w:r>
    </w:p>
    <w:p w14:paraId="089F3120" w14:textId="77777777" w:rsidR="00C91C18" w:rsidRPr="00893C97" w:rsidRDefault="00C91C18" w:rsidP="008C736F">
      <w:pPr>
        <w:autoSpaceDE w:val="0"/>
        <w:autoSpaceDN w:val="0"/>
        <w:jc w:val="both"/>
        <w:sectPr w:rsidR="00C91C18" w:rsidRPr="00893C97" w:rsidSect="00BF5FE9">
          <w:type w:val="continuous"/>
          <w:pgSz w:w="12240" w:h="15840"/>
          <w:pgMar w:top="576" w:right="720" w:bottom="288" w:left="720" w:header="720" w:footer="720" w:gutter="0"/>
          <w:cols w:num="3" w:space="720"/>
          <w:docGrid w:linePitch="360"/>
        </w:sectPr>
      </w:pPr>
    </w:p>
    <w:p w14:paraId="38BB1EB4" w14:textId="702E03CE" w:rsidR="008D3BD1" w:rsidRPr="00893C97" w:rsidRDefault="00392FB5" w:rsidP="00734379">
      <w:pPr>
        <w:widowControl/>
        <w:overflowPunct/>
        <w:adjustRightInd/>
        <w:contextualSpacing/>
        <w:jc w:val="center"/>
        <w:rPr>
          <w:b/>
        </w:rPr>
      </w:pPr>
      <w:r w:rsidRPr="00893C97">
        <w:rPr>
          <w:b/>
        </w:rPr>
        <w:t>EDU</w:t>
      </w:r>
      <w:r w:rsidR="00597AA5" w:rsidRPr="00893C97">
        <w:rPr>
          <w:b/>
        </w:rPr>
        <w:t>C</w:t>
      </w:r>
      <w:r w:rsidRPr="00893C97">
        <w:rPr>
          <w:b/>
        </w:rPr>
        <w:t xml:space="preserve">ATION | </w:t>
      </w:r>
      <w:r w:rsidR="002551D6" w:rsidRPr="00893C97">
        <w:rPr>
          <w:b/>
        </w:rPr>
        <w:t>CERTIFICATION</w:t>
      </w:r>
      <w:r w:rsidR="00576538" w:rsidRPr="00893C97">
        <w:rPr>
          <w:b/>
        </w:rPr>
        <w:t>S</w:t>
      </w:r>
    </w:p>
    <w:p w14:paraId="4755A509" w14:textId="77777777" w:rsidR="00734379" w:rsidRPr="00893C97" w:rsidRDefault="00734379" w:rsidP="00734379">
      <w:pPr>
        <w:widowControl/>
        <w:overflowPunct/>
        <w:adjustRightInd/>
        <w:contextualSpacing/>
        <w:jc w:val="center"/>
        <w:rPr>
          <w:b/>
        </w:rPr>
      </w:pPr>
    </w:p>
    <w:p w14:paraId="5DF2E1DE" w14:textId="5A21AA0E" w:rsidR="001F2EC1" w:rsidRPr="00893C97" w:rsidRDefault="00261ED8" w:rsidP="00576538">
      <w:pPr>
        <w:widowControl/>
        <w:overflowPunct/>
        <w:adjustRightInd/>
        <w:contextualSpacing/>
        <w:jc w:val="center"/>
      </w:pPr>
      <w:r w:rsidRPr="00261ED8">
        <w:rPr>
          <w:bCs/>
        </w:rPr>
        <w:t>Bachelor of Science</w:t>
      </w:r>
      <w:r w:rsidR="00392FB5" w:rsidRPr="00893C97">
        <w:rPr>
          <w:b/>
        </w:rPr>
        <w:t xml:space="preserve"> | </w:t>
      </w:r>
      <w:r w:rsidR="00667CC9" w:rsidRPr="00893C97">
        <w:t>Computer Science</w:t>
      </w:r>
      <w:r w:rsidR="00392FB5" w:rsidRPr="00893C97">
        <w:t xml:space="preserve"> | </w:t>
      </w:r>
      <w:r w:rsidR="008D3BD1" w:rsidRPr="00893C97">
        <w:t>University</w:t>
      </w:r>
      <w:r w:rsidR="00667CC9" w:rsidRPr="00893C97">
        <w:t xml:space="preserve"> of Maryland, Global Campus</w:t>
      </w:r>
    </w:p>
    <w:p w14:paraId="2BFFBEDE" w14:textId="77777777" w:rsidR="008F773B" w:rsidRPr="00893C97" w:rsidRDefault="008F773B" w:rsidP="008F773B">
      <w:pPr>
        <w:widowControl/>
        <w:overflowPunct/>
        <w:adjustRightInd/>
        <w:ind w:left="360"/>
        <w:contextualSpacing/>
        <w:jc w:val="center"/>
      </w:pPr>
      <w:r w:rsidRPr="00893C97">
        <w:t>IBM DevOps and Software Engineering Professional</w:t>
      </w:r>
    </w:p>
    <w:p w14:paraId="0D4A1D5F" w14:textId="77777777" w:rsidR="008F773B" w:rsidRPr="00893C97" w:rsidRDefault="008F773B" w:rsidP="008F773B">
      <w:pPr>
        <w:widowControl/>
        <w:overflowPunct/>
        <w:adjustRightInd/>
        <w:ind w:left="360"/>
        <w:contextualSpacing/>
        <w:jc w:val="center"/>
      </w:pPr>
      <w:r w:rsidRPr="00893C97">
        <w:t>IBM IT Support Professional</w:t>
      </w:r>
    </w:p>
    <w:p w14:paraId="6F558D5E" w14:textId="77777777" w:rsidR="008F773B" w:rsidRPr="00893C97" w:rsidRDefault="008F773B" w:rsidP="008F773B">
      <w:pPr>
        <w:widowControl/>
        <w:overflowPunct/>
        <w:adjustRightInd/>
        <w:ind w:left="360"/>
        <w:contextualSpacing/>
        <w:jc w:val="center"/>
      </w:pPr>
      <w:r w:rsidRPr="00893C97">
        <w:t>IBM Project Management Professional</w:t>
      </w:r>
    </w:p>
    <w:p w14:paraId="1CC57669" w14:textId="5AC2D0FA" w:rsidR="00261ED8" w:rsidRPr="00893C97" w:rsidRDefault="008F773B" w:rsidP="00BF5FE9">
      <w:pPr>
        <w:widowControl/>
        <w:overflowPunct/>
        <w:adjustRightInd/>
        <w:ind w:left="360"/>
        <w:contextualSpacing/>
        <w:jc w:val="center"/>
      </w:pPr>
      <w:r w:rsidRPr="00893C97">
        <w:t>Google IT Support Professional</w:t>
      </w:r>
    </w:p>
    <w:p w14:paraId="0016AAA0" w14:textId="77777777" w:rsidR="00E3449E" w:rsidRPr="00893C97" w:rsidRDefault="00E3449E" w:rsidP="008F773B">
      <w:pPr>
        <w:rPr>
          <w:b/>
          <w:iCs/>
        </w:rPr>
      </w:pPr>
    </w:p>
    <w:p w14:paraId="0111767D" w14:textId="77777777" w:rsidR="00E3449E" w:rsidRPr="00893C97" w:rsidRDefault="002551D6" w:rsidP="00921DD6">
      <w:pPr>
        <w:jc w:val="center"/>
      </w:pPr>
      <w:r w:rsidRPr="00893C97">
        <w:rPr>
          <w:b/>
        </w:rPr>
        <w:t>TECHNICAL COMPETENCIES</w:t>
      </w:r>
      <w:r w:rsidR="00746AC6" w:rsidRPr="00893C97">
        <w:rPr>
          <w:b/>
        </w:rPr>
        <w:t xml:space="preserve"> </w:t>
      </w:r>
    </w:p>
    <w:p w14:paraId="66B2BBC3" w14:textId="77777777" w:rsidR="00921DD6" w:rsidRPr="00893C97" w:rsidRDefault="00921DD6" w:rsidP="00921DD6">
      <w:pPr>
        <w:jc w:val="center"/>
      </w:pPr>
    </w:p>
    <w:p w14:paraId="214CC923" w14:textId="548B7A39" w:rsidR="00921DD6" w:rsidRPr="00893C97" w:rsidRDefault="00921DD6" w:rsidP="00921DD6">
      <w:pPr>
        <w:jc w:val="center"/>
        <w:sectPr w:rsidR="00921DD6" w:rsidRPr="00893C97" w:rsidSect="00BF5FE9">
          <w:type w:val="continuous"/>
          <w:pgSz w:w="12240" w:h="15840"/>
          <w:pgMar w:top="576" w:right="720" w:bottom="288" w:left="720" w:header="720" w:footer="720" w:gutter="0"/>
          <w:cols w:space="720"/>
          <w:titlePg/>
          <w:docGrid w:linePitch="360"/>
        </w:sectPr>
      </w:pPr>
    </w:p>
    <w:p w14:paraId="61C726A1" w14:textId="007BFEB3" w:rsidR="00B37C6A" w:rsidRPr="00893C97" w:rsidRDefault="00A704F5" w:rsidP="00470605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Programming Languages</w:t>
      </w:r>
      <w:r w:rsidR="00AD3F93" w:rsidRPr="00893C97">
        <w:rPr>
          <w:b/>
        </w:rPr>
        <w:t xml:space="preserve">: </w:t>
      </w:r>
      <w:r w:rsidR="00AD3F93" w:rsidRPr="00893C97">
        <w:rPr>
          <w:bCs/>
        </w:rPr>
        <w:t>Java,</w:t>
      </w:r>
      <w:r w:rsidR="00734379" w:rsidRPr="00893C97">
        <w:rPr>
          <w:bCs/>
        </w:rPr>
        <w:t xml:space="preserve"> Kotlin,</w:t>
      </w:r>
      <w:r w:rsidR="00AD3F93" w:rsidRPr="00893C97">
        <w:rPr>
          <w:bCs/>
        </w:rPr>
        <w:t xml:space="preserve"> Java Script</w:t>
      </w:r>
      <w:r w:rsidR="00734379" w:rsidRPr="00893C97">
        <w:rPr>
          <w:bCs/>
        </w:rPr>
        <w:t xml:space="preserve"> (React)</w:t>
      </w:r>
      <w:r w:rsidR="00AD3F93" w:rsidRPr="00893C97">
        <w:rPr>
          <w:bCs/>
        </w:rPr>
        <w:t>, Python, C++,</w:t>
      </w:r>
      <w:r w:rsidR="00F61744" w:rsidRPr="00893C97">
        <w:rPr>
          <w:bCs/>
        </w:rPr>
        <w:t xml:space="preserve"> C#</w:t>
      </w:r>
      <w:r w:rsidR="00841367">
        <w:rPr>
          <w:bCs/>
        </w:rPr>
        <w:t>, SQL</w:t>
      </w:r>
      <w:r w:rsidR="00C37E03">
        <w:rPr>
          <w:bCs/>
        </w:rPr>
        <w:t>, HTML, CSS</w:t>
      </w:r>
    </w:p>
    <w:p w14:paraId="47F3422E" w14:textId="2E22E9D9" w:rsidR="00F61744" w:rsidRPr="00893C97" w:rsidRDefault="007E1E89" w:rsidP="00EE5F0A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Frameworks</w:t>
      </w:r>
      <w:r w:rsidR="00025A20" w:rsidRPr="00893C97">
        <w:rPr>
          <w:b/>
        </w:rPr>
        <w:t>/API</w:t>
      </w:r>
      <w:r w:rsidRPr="00893C97">
        <w:rPr>
          <w:b/>
        </w:rPr>
        <w:t xml:space="preserve">: </w:t>
      </w:r>
      <w:proofErr w:type="spellStart"/>
      <w:r w:rsidR="00734379" w:rsidRPr="00893C97">
        <w:rPr>
          <w:bCs/>
        </w:rPr>
        <w:t>Vaadin</w:t>
      </w:r>
      <w:proofErr w:type="spellEnd"/>
      <w:r w:rsidR="00734379" w:rsidRPr="00893C97">
        <w:rPr>
          <w:bCs/>
        </w:rPr>
        <w:t xml:space="preserve"> (Spring Boot), JUnit, Swing, Java FX</w:t>
      </w:r>
      <w:r w:rsidR="00025A20" w:rsidRPr="00893C97">
        <w:rPr>
          <w:bCs/>
        </w:rPr>
        <w:t>, JDBC</w:t>
      </w:r>
    </w:p>
    <w:p w14:paraId="2E0EC71F" w14:textId="00CD8BFB" w:rsidR="00F71F72" w:rsidRPr="00893C97" w:rsidRDefault="00025A20" w:rsidP="00470605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Developer Environments</w:t>
      </w:r>
      <w:r w:rsidR="00F71F72" w:rsidRPr="00893C97">
        <w:rPr>
          <w:b/>
        </w:rPr>
        <w:t xml:space="preserve">: </w:t>
      </w:r>
      <w:r w:rsidR="00734379" w:rsidRPr="00893C97">
        <w:rPr>
          <w:bCs/>
        </w:rPr>
        <w:t>IntelliJ, Eclipse, Visual Studio</w:t>
      </w:r>
      <w:r w:rsidR="00C37E03">
        <w:rPr>
          <w:bCs/>
        </w:rPr>
        <w:t>, VS Code, PyCharm, WebStorm</w:t>
      </w:r>
    </w:p>
    <w:p w14:paraId="033A7655" w14:textId="60179AAA" w:rsidR="00734379" w:rsidRPr="00893C97" w:rsidRDefault="00734379" w:rsidP="00470605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Build Automation</w:t>
      </w:r>
      <w:r w:rsidR="00025A20" w:rsidRPr="00893C97">
        <w:rPr>
          <w:b/>
        </w:rPr>
        <w:t xml:space="preserve"> Tools</w:t>
      </w:r>
      <w:r w:rsidRPr="00893C97">
        <w:rPr>
          <w:bCs/>
        </w:rPr>
        <w:t>: Gradle, Maven</w:t>
      </w:r>
    </w:p>
    <w:p w14:paraId="03C9C91B" w14:textId="240B5B1F" w:rsidR="003C0127" w:rsidRPr="00893C97" w:rsidRDefault="00734379" w:rsidP="00470605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Revision Control</w:t>
      </w:r>
      <w:r w:rsidR="003C0127" w:rsidRPr="00893C97">
        <w:rPr>
          <w:bCs/>
        </w:rPr>
        <w:t xml:space="preserve">: </w:t>
      </w:r>
      <w:r w:rsidRPr="00893C97">
        <w:rPr>
          <w:bCs/>
        </w:rPr>
        <w:t>Git</w:t>
      </w:r>
      <w:r w:rsidR="0077770E" w:rsidRPr="00893C97">
        <w:rPr>
          <w:bCs/>
        </w:rPr>
        <w:t xml:space="preserve"> (GitHub &amp; </w:t>
      </w:r>
      <w:proofErr w:type="spellStart"/>
      <w:r w:rsidR="0077770E" w:rsidRPr="00893C97">
        <w:rPr>
          <w:bCs/>
        </w:rPr>
        <w:t>BitBucket</w:t>
      </w:r>
      <w:proofErr w:type="spellEnd"/>
      <w:r w:rsidR="0077770E" w:rsidRPr="00893C97">
        <w:rPr>
          <w:bCs/>
        </w:rPr>
        <w:t>)</w:t>
      </w:r>
    </w:p>
    <w:p w14:paraId="3CEE4F4F" w14:textId="4A3F6FD6" w:rsidR="00C210A2" w:rsidRPr="00893C97" w:rsidRDefault="00C210A2" w:rsidP="00470605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Platforms</w:t>
      </w:r>
      <w:r w:rsidRPr="00893C97">
        <w:rPr>
          <w:bCs/>
        </w:rPr>
        <w:t xml:space="preserve">: </w:t>
      </w:r>
      <w:r w:rsidR="00734379" w:rsidRPr="00893C97">
        <w:rPr>
          <w:bCs/>
        </w:rPr>
        <w:t xml:space="preserve">Android, Windows, </w:t>
      </w:r>
      <w:r w:rsidR="003334E8" w:rsidRPr="00893C97">
        <w:rPr>
          <w:bCs/>
        </w:rPr>
        <w:t>Linux</w:t>
      </w:r>
    </w:p>
    <w:p w14:paraId="309B6843" w14:textId="54FB9EB1" w:rsidR="00571C90" w:rsidRPr="00893C97" w:rsidRDefault="00571C90" w:rsidP="00571C90">
      <w:pPr>
        <w:rPr>
          <w:b/>
        </w:rPr>
      </w:pPr>
    </w:p>
    <w:p w14:paraId="5403C9A9" w14:textId="0819DE9E" w:rsidR="00571C90" w:rsidRPr="00893C97" w:rsidRDefault="00312571" w:rsidP="00470605">
      <w:pPr>
        <w:jc w:val="center"/>
        <w:rPr>
          <w:b/>
        </w:rPr>
      </w:pPr>
      <w:r w:rsidRPr="00893C97">
        <w:rPr>
          <w:b/>
        </w:rPr>
        <w:t>SOFTWARE</w:t>
      </w:r>
      <w:r w:rsidR="00571C90" w:rsidRPr="00893C97">
        <w:rPr>
          <w:b/>
        </w:rPr>
        <w:t xml:space="preserve"> PROJECTS</w:t>
      </w:r>
    </w:p>
    <w:p w14:paraId="22D77028" w14:textId="77777777" w:rsidR="007554D0" w:rsidRPr="00893C97" w:rsidRDefault="007554D0" w:rsidP="00470605">
      <w:pPr>
        <w:jc w:val="center"/>
        <w:rPr>
          <w:b/>
        </w:rPr>
      </w:pPr>
    </w:p>
    <w:p w14:paraId="147EF7FC" w14:textId="68034097" w:rsidR="007554D0" w:rsidRPr="00893C97" w:rsidRDefault="009047DD" w:rsidP="007554D0">
      <w:pPr>
        <w:rPr>
          <w:b/>
        </w:rPr>
      </w:pPr>
      <w:r>
        <w:rPr>
          <w:b/>
        </w:rPr>
        <w:t>Full-Stack</w:t>
      </w:r>
      <w:r w:rsidR="007554D0" w:rsidRPr="00893C97">
        <w:rPr>
          <w:b/>
        </w:rPr>
        <w:t>-Infrastructure (</w:t>
      </w:r>
      <w:r w:rsidRPr="009047DD">
        <w:rPr>
          <w:b/>
        </w:rPr>
        <w:t>https://github.com/albertbeaupre/full-stack-infrastructure</w:t>
      </w:r>
      <w:r>
        <w:rPr>
          <w:b/>
        </w:rPr>
        <w:t>)</w:t>
      </w:r>
    </w:p>
    <w:p w14:paraId="0BA5517A" w14:textId="6AADFF4E" w:rsidR="000473B7" w:rsidRPr="00893C97" w:rsidRDefault="007554D0" w:rsidP="00F45FE1">
      <w:pPr>
        <w:pStyle w:val="ListParagraph"/>
        <w:numPr>
          <w:ilvl w:val="0"/>
          <w:numId w:val="13"/>
        </w:numPr>
        <w:jc w:val="both"/>
        <w:rPr>
          <w:bCs/>
        </w:rPr>
      </w:pPr>
      <w:r w:rsidRPr="00893C97">
        <w:rPr>
          <w:bCs/>
        </w:rPr>
        <w:t xml:space="preserve">Description – This project </w:t>
      </w:r>
      <w:r w:rsidR="00F45FE1" w:rsidRPr="00893C97">
        <w:rPr>
          <w:bCs/>
        </w:rPr>
        <w:t xml:space="preserve">is in development for systems to create </w:t>
      </w:r>
      <w:r w:rsidR="00785904">
        <w:rPr>
          <w:bCs/>
        </w:rPr>
        <w:t>full stack</w:t>
      </w:r>
      <w:r w:rsidR="00F45FE1" w:rsidRPr="00893C97">
        <w:rPr>
          <w:bCs/>
        </w:rPr>
        <w:t xml:space="preserve"> infrastructures efficiently</w:t>
      </w:r>
    </w:p>
    <w:p w14:paraId="288F5D9E" w14:textId="2DD15433" w:rsidR="00BF5FE9" w:rsidRDefault="00F45FE1" w:rsidP="000D5A57">
      <w:pPr>
        <w:pStyle w:val="ListParagraph"/>
        <w:numPr>
          <w:ilvl w:val="0"/>
          <w:numId w:val="13"/>
        </w:numPr>
        <w:jc w:val="both"/>
        <w:rPr>
          <w:bCs/>
        </w:rPr>
      </w:pPr>
      <w:r w:rsidRPr="00893C97">
        <w:rPr>
          <w:bCs/>
        </w:rPr>
        <w:t>Languages – Java</w:t>
      </w:r>
    </w:p>
    <w:p w14:paraId="298365A5" w14:textId="77777777" w:rsidR="000D5A57" w:rsidRPr="000D5A57" w:rsidRDefault="000D5A57" w:rsidP="000D5A57">
      <w:pPr>
        <w:jc w:val="both"/>
        <w:rPr>
          <w:bCs/>
        </w:rPr>
      </w:pPr>
    </w:p>
    <w:p w14:paraId="719156C4" w14:textId="48981C43" w:rsidR="00F45FE1" w:rsidRPr="00893C97" w:rsidRDefault="000473B7" w:rsidP="000473B7">
      <w:pPr>
        <w:jc w:val="both"/>
        <w:rPr>
          <w:b/>
        </w:rPr>
      </w:pPr>
      <w:r w:rsidRPr="00893C97">
        <w:rPr>
          <w:b/>
        </w:rPr>
        <w:t>Messy (In Progress)</w:t>
      </w:r>
    </w:p>
    <w:p w14:paraId="054C91BB" w14:textId="2537C34F" w:rsidR="00FA2E0D" w:rsidRPr="00893C97" w:rsidRDefault="00F45FE1" w:rsidP="00FA2E0D">
      <w:pPr>
        <w:widowControl/>
        <w:numPr>
          <w:ilvl w:val="0"/>
          <w:numId w:val="10"/>
        </w:numPr>
        <w:shd w:val="clear" w:color="auto" w:fill="FFFFFF"/>
        <w:overflowPunct/>
        <w:adjustRightInd/>
        <w:jc w:val="both"/>
        <w:rPr>
          <w:kern w:val="0"/>
        </w:rPr>
      </w:pPr>
      <w:r w:rsidRPr="00893C97">
        <w:rPr>
          <w:kern w:val="0"/>
        </w:rPr>
        <w:t>Description – A lightweight instant-messaging website</w:t>
      </w:r>
    </w:p>
    <w:p w14:paraId="657F5BC4" w14:textId="14257288" w:rsidR="00FA2E0D" w:rsidRPr="00893C97" w:rsidRDefault="00F45FE1" w:rsidP="00FA2E0D">
      <w:pPr>
        <w:widowControl/>
        <w:numPr>
          <w:ilvl w:val="0"/>
          <w:numId w:val="10"/>
        </w:numPr>
        <w:shd w:val="clear" w:color="auto" w:fill="FFFFFF"/>
        <w:overflowPunct/>
        <w:adjustRightInd/>
        <w:jc w:val="both"/>
        <w:rPr>
          <w:kern w:val="0"/>
        </w:rPr>
      </w:pPr>
      <w:r w:rsidRPr="00893C97">
        <w:rPr>
          <w:kern w:val="0"/>
        </w:rPr>
        <w:t>Languages – Java, JavaScript, CSS, HTML</w:t>
      </w:r>
    </w:p>
    <w:p w14:paraId="06680917" w14:textId="5937764D" w:rsidR="00BF5FE9" w:rsidRPr="000D5A57" w:rsidRDefault="00F45FE1" w:rsidP="00BF5FE9">
      <w:pPr>
        <w:pStyle w:val="ListParagraph"/>
        <w:numPr>
          <w:ilvl w:val="0"/>
          <w:numId w:val="13"/>
        </w:numPr>
        <w:jc w:val="both"/>
        <w:rPr>
          <w:bCs/>
        </w:rPr>
      </w:pPr>
      <w:r w:rsidRPr="00893C97">
        <w:rPr>
          <w:kern w:val="0"/>
        </w:rPr>
        <w:t xml:space="preserve">Libraries / Frameworks – </w:t>
      </w:r>
      <w:proofErr w:type="spellStart"/>
      <w:r w:rsidRPr="00893C97">
        <w:rPr>
          <w:kern w:val="0"/>
        </w:rPr>
        <w:t>Vaadin</w:t>
      </w:r>
      <w:proofErr w:type="spellEnd"/>
      <w:r w:rsidRPr="00893C97">
        <w:rPr>
          <w:kern w:val="0"/>
        </w:rPr>
        <w:t xml:space="preserve"> (Spring Boot), JDBC, Lombok, Spring Boot Security, many others...</w:t>
      </w:r>
    </w:p>
    <w:p w14:paraId="52B6BB9F" w14:textId="77777777" w:rsidR="000D5A57" w:rsidRPr="000D5A57" w:rsidRDefault="000D5A57" w:rsidP="000D5A57">
      <w:pPr>
        <w:jc w:val="both"/>
        <w:rPr>
          <w:bCs/>
        </w:rPr>
      </w:pPr>
    </w:p>
    <w:p w14:paraId="300E4E88" w14:textId="074D0DCA" w:rsidR="005F1737" w:rsidRPr="00893C97" w:rsidRDefault="005F1737" w:rsidP="005F1737">
      <w:pPr>
        <w:jc w:val="both"/>
        <w:rPr>
          <w:b/>
        </w:rPr>
      </w:pPr>
      <w:proofErr w:type="spellStart"/>
      <w:r w:rsidRPr="00893C97">
        <w:rPr>
          <w:b/>
        </w:rPr>
        <w:t>CryptView</w:t>
      </w:r>
      <w:proofErr w:type="spellEnd"/>
      <w:r w:rsidRPr="00893C97">
        <w:rPr>
          <w:b/>
        </w:rPr>
        <w:t xml:space="preserve"> (No Longer Exists)</w:t>
      </w:r>
    </w:p>
    <w:p w14:paraId="2FE782C9" w14:textId="456847D0" w:rsidR="005F1737" w:rsidRPr="00893C97" w:rsidRDefault="005F1737" w:rsidP="005F1737">
      <w:pPr>
        <w:widowControl/>
        <w:numPr>
          <w:ilvl w:val="0"/>
          <w:numId w:val="10"/>
        </w:numPr>
        <w:shd w:val="clear" w:color="auto" w:fill="FFFFFF"/>
        <w:overflowPunct/>
        <w:adjustRightInd/>
        <w:jc w:val="both"/>
        <w:rPr>
          <w:kern w:val="0"/>
        </w:rPr>
      </w:pPr>
      <w:r w:rsidRPr="00893C97">
        <w:rPr>
          <w:kern w:val="0"/>
        </w:rPr>
        <w:t xml:space="preserve">Description – </w:t>
      </w:r>
      <w:proofErr w:type="spellStart"/>
      <w:r w:rsidRPr="00893C97">
        <w:rPr>
          <w:kern w:val="0"/>
        </w:rPr>
        <w:t>CryptoCurrency</w:t>
      </w:r>
      <w:proofErr w:type="spellEnd"/>
      <w:r w:rsidRPr="00893C97">
        <w:rPr>
          <w:kern w:val="0"/>
        </w:rPr>
        <w:t xml:space="preserve"> status candlestick website</w:t>
      </w:r>
    </w:p>
    <w:p w14:paraId="58AAD808" w14:textId="6D0A15D5" w:rsidR="00893C97" w:rsidRDefault="005F1737" w:rsidP="00607AC9">
      <w:pPr>
        <w:widowControl/>
        <w:numPr>
          <w:ilvl w:val="0"/>
          <w:numId w:val="10"/>
        </w:numPr>
        <w:shd w:val="clear" w:color="auto" w:fill="FFFFFF"/>
        <w:overflowPunct/>
        <w:adjustRightInd/>
        <w:jc w:val="both"/>
        <w:rPr>
          <w:kern w:val="0"/>
        </w:rPr>
      </w:pPr>
      <w:r w:rsidRPr="00893C97">
        <w:rPr>
          <w:kern w:val="0"/>
        </w:rPr>
        <w:t>Languages – JavaScript (React), HTML, Tailwind (CSS)</w:t>
      </w:r>
    </w:p>
    <w:p w14:paraId="01319D54" w14:textId="77777777" w:rsidR="00BF5FE9" w:rsidRPr="00893C97" w:rsidRDefault="00BF5FE9" w:rsidP="00BF5FE9">
      <w:pPr>
        <w:rPr>
          <w:b/>
        </w:rPr>
      </w:pPr>
    </w:p>
    <w:p w14:paraId="676D47D3" w14:textId="57B45411" w:rsidR="00BF5FE9" w:rsidRPr="00893C97" w:rsidRDefault="00BF5FE9" w:rsidP="00BF5FE9">
      <w:pPr>
        <w:jc w:val="center"/>
        <w:rPr>
          <w:b/>
        </w:rPr>
      </w:pPr>
      <w:r>
        <w:rPr>
          <w:b/>
        </w:rPr>
        <w:t>WORK EXPERIENCE</w:t>
      </w:r>
    </w:p>
    <w:p w14:paraId="72A10118" w14:textId="77777777" w:rsidR="00BF5FE9" w:rsidRDefault="00BF5FE9" w:rsidP="00BF5FE9">
      <w:pPr>
        <w:jc w:val="both"/>
        <w:rPr>
          <w:bCs/>
        </w:rPr>
      </w:pPr>
    </w:p>
    <w:p w14:paraId="753FAFDB" w14:textId="02145893" w:rsidR="008E7798" w:rsidRPr="005A7E1D" w:rsidRDefault="005A7E1D" w:rsidP="00BF5FE9">
      <w:pPr>
        <w:jc w:val="both"/>
        <w:rPr>
          <w:bCs/>
        </w:rPr>
      </w:pPr>
      <w:r>
        <w:rPr>
          <w:b/>
        </w:rPr>
        <w:t xml:space="preserve">Role: </w:t>
      </w:r>
      <w:r w:rsidR="008E7798" w:rsidRPr="005A7E1D">
        <w:rPr>
          <w:bCs/>
        </w:rPr>
        <w:t>Nodal Network Systems Manager</w:t>
      </w:r>
    </w:p>
    <w:p w14:paraId="7447E2D3" w14:textId="7B6EEC87" w:rsidR="00462BF2" w:rsidRPr="005A7E1D" w:rsidRDefault="005A7E1D" w:rsidP="00BF5FE9">
      <w:pPr>
        <w:jc w:val="both"/>
        <w:rPr>
          <w:bCs/>
        </w:rPr>
      </w:pPr>
      <w:r>
        <w:rPr>
          <w:b/>
        </w:rPr>
        <w:t xml:space="preserve">Employer: </w:t>
      </w:r>
      <w:r w:rsidR="00BF5FE9" w:rsidRPr="005A7E1D">
        <w:rPr>
          <w:bCs/>
        </w:rPr>
        <w:t>US Army</w:t>
      </w:r>
    </w:p>
    <w:p w14:paraId="1EA9FB95" w14:textId="6D479098" w:rsidR="00BF5FE9" w:rsidRPr="00462BF2" w:rsidRDefault="005A7E1D" w:rsidP="00BF5FE9">
      <w:pPr>
        <w:jc w:val="both"/>
        <w:rPr>
          <w:b/>
        </w:rPr>
      </w:pPr>
      <w:r>
        <w:rPr>
          <w:b/>
        </w:rPr>
        <w:t xml:space="preserve">Timeframe: </w:t>
      </w:r>
      <w:r w:rsidR="00BF5FE9" w:rsidRPr="005A7E1D">
        <w:rPr>
          <w:bCs/>
        </w:rPr>
        <w:t>May 4</w:t>
      </w:r>
      <w:r w:rsidR="00BF5FE9" w:rsidRPr="005A7E1D">
        <w:rPr>
          <w:bCs/>
          <w:vertAlign w:val="superscript"/>
        </w:rPr>
        <w:t>th</w:t>
      </w:r>
      <w:r w:rsidR="00BF5FE9" w:rsidRPr="005A7E1D">
        <w:rPr>
          <w:bCs/>
        </w:rPr>
        <w:t>, 2021 – March 22</w:t>
      </w:r>
      <w:r w:rsidR="00BF5FE9" w:rsidRPr="005A7E1D">
        <w:rPr>
          <w:bCs/>
          <w:vertAlign w:val="superscript"/>
        </w:rPr>
        <w:t>nd</w:t>
      </w:r>
      <w:r w:rsidR="00BF5FE9" w:rsidRPr="005A7E1D">
        <w:rPr>
          <w:bCs/>
        </w:rPr>
        <w:t>, 2025</w:t>
      </w:r>
    </w:p>
    <w:p w14:paraId="297E940C" w14:textId="4B9A6816" w:rsidR="00462BF2" w:rsidRPr="00462BF2" w:rsidRDefault="00462BF2" w:rsidP="00462BF2">
      <w:pPr>
        <w:pStyle w:val="ListParagraph"/>
        <w:numPr>
          <w:ilvl w:val="0"/>
          <w:numId w:val="17"/>
        </w:numPr>
        <w:jc w:val="both"/>
        <w:rPr>
          <w:kern w:val="0"/>
        </w:rPr>
      </w:pPr>
      <w:r w:rsidRPr="00462BF2">
        <w:rPr>
          <w:kern w:val="0"/>
        </w:rPr>
        <w:t>Installed, operated, and maintained multi-user information systems, LANs, WANs, and network devices in both mobile and fixed setups.</w:t>
      </w:r>
    </w:p>
    <w:p w14:paraId="78026C5E" w14:textId="70D84EDB" w:rsidR="00462BF2" w:rsidRPr="00462BF2" w:rsidRDefault="00462BF2" w:rsidP="00462BF2">
      <w:pPr>
        <w:pStyle w:val="ListParagraph"/>
        <w:numPr>
          <w:ilvl w:val="0"/>
          <w:numId w:val="17"/>
        </w:numPr>
        <w:jc w:val="both"/>
        <w:rPr>
          <w:kern w:val="0"/>
        </w:rPr>
      </w:pPr>
      <w:r w:rsidRPr="00462BF2">
        <w:rPr>
          <w:kern w:val="0"/>
        </w:rPr>
        <w:t>Ensured reliable network performance by managing routers and implementing contingency plans for seamless connectivity in high-risk environments.</w:t>
      </w:r>
    </w:p>
    <w:p w14:paraId="48DA5C59" w14:textId="345FEE1B" w:rsidR="00462BF2" w:rsidRPr="008B234A" w:rsidRDefault="00462BF2" w:rsidP="00462BF2">
      <w:pPr>
        <w:pStyle w:val="ListParagraph"/>
        <w:numPr>
          <w:ilvl w:val="0"/>
          <w:numId w:val="17"/>
        </w:numPr>
        <w:jc w:val="both"/>
        <w:rPr>
          <w:kern w:val="0"/>
        </w:rPr>
      </w:pPr>
      <w:r w:rsidRPr="00462BF2">
        <w:rPr>
          <w:kern w:val="0"/>
        </w:rPr>
        <w:t>Trained and mentored personnel on network communication, setup, operation, and troubleshooting.</w:t>
      </w:r>
    </w:p>
    <w:sectPr w:rsidR="00462BF2" w:rsidRPr="008B234A" w:rsidSect="00BF5FE9">
      <w:type w:val="continuous"/>
      <w:pgSz w:w="12240" w:h="15840"/>
      <w:pgMar w:top="576" w:right="720" w:bottom="28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380538" w14:textId="77777777" w:rsidR="003208EB" w:rsidRDefault="003208EB" w:rsidP="00652EF4">
      <w:r>
        <w:separator/>
      </w:r>
    </w:p>
  </w:endnote>
  <w:endnote w:type="continuationSeparator" w:id="0">
    <w:p w14:paraId="29AF2F9E" w14:textId="77777777" w:rsidR="003208EB" w:rsidRDefault="003208EB" w:rsidP="00652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4338F3" w14:textId="77777777" w:rsidR="003208EB" w:rsidRDefault="003208EB" w:rsidP="00652EF4">
      <w:r>
        <w:separator/>
      </w:r>
    </w:p>
  </w:footnote>
  <w:footnote w:type="continuationSeparator" w:id="0">
    <w:p w14:paraId="278F35A5" w14:textId="77777777" w:rsidR="003208EB" w:rsidRDefault="003208EB" w:rsidP="00652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22CE7"/>
    <w:multiLevelType w:val="multilevel"/>
    <w:tmpl w:val="A3D23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B43F2F"/>
    <w:multiLevelType w:val="hybridMultilevel"/>
    <w:tmpl w:val="3B967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C68A3"/>
    <w:multiLevelType w:val="hybridMultilevel"/>
    <w:tmpl w:val="F922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754E4"/>
    <w:multiLevelType w:val="multilevel"/>
    <w:tmpl w:val="6A98A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AB37C6"/>
    <w:multiLevelType w:val="multilevel"/>
    <w:tmpl w:val="F184E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490694"/>
    <w:multiLevelType w:val="hybridMultilevel"/>
    <w:tmpl w:val="F4E22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A667AF"/>
    <w:multiLevelType w:val="hybridMultilevel"/>
    <w:tmpl w:val="09DCA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96751D"/>
    <w:multiLevelType w:val="multilevel"/>
    <w:tmpl w:val="A3D23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821551"/>
    <w:multiLevelType w:val="hybridMultilevel"/>
    <w:tmpl w:val="E3445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E8CDF6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9230DC"/>
    <w:multiLevelType w:val="hybridMultilevel"/>
    <w:tmpl w:val="5060E4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BDA034A"/>
    <w:multiLevelType w:val="hybridMultilevel"/>
    <w:tmpl w:val="96BE6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46718"/>
    <w:multiLevelType w:val="hybridMultilevel"/>
    <w:tmpl w:val="7E6C6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CC1D0A"/>
    <w:multiLevelType w:val="multilevel"/>
    <w:tmpl w:val="6A98A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B3769E5"/>
    <w:multiLevelType w:val="multilevel"/>
    <w:tmpl w:val="A3D23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F013FC2"/>
    <w:multiLevelType w:val="hybridMultilevel"/>
    <w:tmpl w:val="498CC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DF5991"/>
    <w:multiLevelType w:val="hybridMultilevel"/>
    <w:tmpl w:val="BA6426EC"/>
    <w:lvl w:ilvl="0" w:tplc="BAE8CDF6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3513567">
    <w:abstractNumId w:val="7"/>
  </w:num>
  <w:num w:numId="2" w16cid:durableId="859586623">
    <w:abstractNumId w:val="15"/>
  </w:num>
  <w:num w:numId="3" w16cid:durableId="830489900">
    <w:abstractNumId w:val="12"/>
  </w:num>
  <w:num w:numId="4" w16cid:durableId="2124300136">
    <w:abstractNumId w:val="3"/>
  </w:num>
  <w:num w:numId="5" w16cid:durableId="667831850">
    <w:abstractNumId w:val="13"/>
  </w:num>
  <w:num w:numId="6" w16cid:durableId="2012757885">
    <w:abstractNumId w:val="10"/>
  </w:num>
  <w:num w:numId="7" w16cid:durableId="1261371830">
    <w:abstractNumId w:val="4"/>
  </w:num>
  <w:num w:numId="8" w16cid:durableId="702822358">
    <w:abstractNumId w:val="8"/>
  </w:num>
  <w:num w:numId="9" w16cid:durableId="750084370">
    <w:abstractNumId w:val="5"/>
  </w:num>
  <w:num w:numId="10" w16cid:durableId="500849917">
    <w:abstractNumId w:val="0"/>
  </w:num>
  <w:num w:numId="11" w16cid:durableId="815687879">
    <w:abstractNumId w:val="14"/>
  </w:num>
  <w:num w:numId="12" w16cid:durableId="170336186">
    <w:abstractNumId w:val="11"/>
  </w:num>
  <w:num w:numId="13" w16cid:durableId="775906612">
    <w:abstractNumId w:val="9"/>
  </w:num>
  <w:num w:numId="14" w16cid:durableId="415325510">
    <w:abstractNumId w:val="2"/>
  </w:num>
  <w:num w:numId="15" w16cid:durableId="943420081">
    <w:abstractNumId w:val="6"/>
  </w:num>
  <w:num w:numId="16" w16cid:durableId="1579706671">
    <w:abstractNumId w:val="16"/>
  </w:num>
  <w:num w:numId="17" w16cid:durableId="1740595600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szSzMDc0NLewNDVU0lEKTi0uzszPAykwrwUAXEjqzSwAAAA="/>
  </w:docVars>
  <w:rsids>
    <w:rsidRoot w:val="000C2FFE"/>
    <w:rsid w:val="000009D7"/>
    <w:rsid w:val="00001CC1"/>
    <w:rsid w:val="000061B4"/>
    <w:rsid w:val="00010A8A"/>
    <w:rsid w:val="0001783B"/>
    <w:rsid w:val="000249F3"/>
    <w:rsid w:val="00025A20"/>
    <w:rsid w:val="00037D9D"/>
    <w:rsid w:val="00043CED"/>
    <w:rsid w:val="0004434B"/>
    <w:rsid w:val="000458BC"/>
    <w:rsid w:val="00046C39"/>
    <w:rsid w:val="000473B7"/>
    <w:rsid w:val="00051CE1"/>
    <w:rsid w:val="00064EEB"/>
    <w:rsid w:val="00065503"/>
    <w:rsid w:val="00065EE5"/>
    <w:rsid w:val="00080820"/>
    <w:rsid w:val="00093DC9"/>
    <w:rsid w:val="000974B9"/>
    <w:rsid w:val="000A5620"/>
    <w:rsid w:val="000A7D86"/>
    <w:rsid w:val="000B367B"/>
    <w:rsid w:val="000C2FFE"/>
    <w:rsid w:val="000D5A57"/>
    <w:rsid w:val="000E0526"/>
    <w:rsid w:val="000E0FE6"/>
    <w:rsid w:val="000F24B7"/>
    <w:rsid w:val="000F739B"/>
    <w:rsid w:val="00107402"/>
    <w:rsid w:val="0011257C"/>
    <w:rsid w:val="00122F7A"/>
    <w:rsid w:val="00131096"/>
    <w:rsid w:val="00155427"/>
    <w:rsid w:val="00156F6E"/>
    <w:rsid w:val="00163131"/>
    <w:rsid w:val="0018021C"/>
    <w:rsid w:val="001807F8"/>
    <w:rsid w:val="001973C3"/>
    <w:rsid w:val="00197865"/>
    <w:rsid w:val="001A28D1"/>
    <w:rsid w:val="001A7252"/>
    <w:rsid w:val="001B0B6D"/>
    <w:rsid w:val="001B2899"/>
    <w:rsid w:val="001B39BD"/>
    <w:rsid w:val="001C40DD"/>
    <w:rsid w:val="001D10CB"/>
    <w:rsid w:val="001D3F3A"/>
    <w:rsid w:val="001E13F2"/>
    <w:rsid w:val="001E793E"/>
    <w:rsid w:val="001E7A51"/>
    <w:rsid w:val="001F2EC1"/>
    <w:rsid w:val="00216911"/>
    <w:rsid w:val="00230197"/>
    <w:rsid w:val="0023464C"/>
    <w:rsid w:val="00236A01"/>
    <w:rsid w:val="0024558A"/>
    <w:rsid w:val="00253CC7"/>
    <w:rsid w:val="00254F41"/>
    <w:rsid w:val="002551D6"/>
    <w:rsid w:val="00261984"/>
    <w:rsid w:val="00261ED8"/>
    <w:rsid w:val="00263BB7"/>
    <w:rsid w:val="00274709"/>
    <w:rsid w:val="00282C01"/>
    <w:rsid w:val="00284B48"/>
    <w:rsid w:val="00286A10"/>
    <w:rsid w:val="00290E9A"/>
    <w:rsid w:val="00292F4A"/>
    <w:rsid w:val="00297A8F"/>
    <w:rsid w:val="002A7851"/>
    <w:rsid w:val="002B08BE"/>
    <w:rsid w:val="002B50F4"/>
    <w:rsid w:val="002B5786"/>
    <w:rsid w:val="002B6939"/>
    <w:rsid w:val="002C42E7"/>
    <w:rsid w:val="002C7DB9"/>
    <w:rsid w:val="002D5682"/>
    <w:rsid w:val="002F3277"/>
    <w:rsid w:val="00300E31"/>
    <w:rsid w:val="00303FC9"/>
    <w:rsid w:val="00312571"/>
    <w:rsid w:val="003208EB"/>
    <w:rsid w:val="00322200"/>
    <w:rsid w:val="003334E8"/>
    <w:rsid w:val="003337D6"/>
    <w:rsid w:val="00340607"/>
    <w:rsid w:val="003422BD"/>
    <w:rsid w:val="00342649"/>
    <w:rsid w:val="00356837"/>
    <w:rsid w:val="00356F69"/>
    <w:rsid w:val="00370861"/>
    <w:rsid w:val="00380CED"/>
    <w:rsid w:val="00382874"/>
    <w:rsid w:val="00386AA8"/>
    <w:rsid w:val="00390DE5"/>
    <w:rsid w:val="00392FB5"/>
    <w:rsid w:val="00396CB2"/>
    <w:rsid w:val="003A356A"/>
    <w:rsid w:val="003A4A56"/>
    <w:rsid w:val="003A5667"/>
    <w:rsid w:val="003B0D22"/>
    <w:rsid w:val="003B5DDC"/>
    <w:rsid w:val="003C0127"/>
    <w:rsid w:val="003D4FE6"/>
    <w:rsid w:val="003E7F24"/>
    <w:rsid w:val="003F5578"/>
    <w:rsid w:val="004030F1"/>
    <w:rsid w:val="00406537"/>
    <w:rsid w:val="004077D5"/>
    <w:rsid w:val="0045489E"/>
    <w:rsid w:val="00462BF2"/>
    <w:rsid w:val="00470605"/>
    <w:rsid w:val="00470F49"/>
    <w:rsid w:val="00482160"/>
    <w:rsid w:val="00485746"/>
    <w:rsid w:val="00491820"/>
    <w:rsid w:val="004A1B10"/>
    <w:rsid w:val="004A1F70"/>
    <w:rsid w:val="004A3C16"/>
    <w:rsid w:val="004B3BF4"/>
    <w:rsid w:val="004B4BAB"/>
    <w:rsid w:val="004B5AF7"/>
    <w:rsid w:val="004C5537"/>
    <w:rsid w:val="004C77AA"/>
    <w:rsid w:val="004C7B01"/>
    <w:rsid w:val="004E0A32"/>
    <w:rsid w:val="0050050B"/>
    <w:rsid w:val="00505200"/>
    <w:rsid w:val="0051040A"/>
    <w:rsid w:val="005121D7"/>
    <w:rsid w:val="00512203"/>
    <w:rsid w:val="00516132"/>
    <w:rsid w:val="00532CAD"/>
    <w:rsid w:val="00535868"/>
    <w:rsid w:val="005555BE"/>
    <w:rsid w:val="00555758"/>
    <w:rsid w:val="00562A6D"/>
    <w:rsid w:val="0056685A"/>
    <w:rsid w:val="005719A4"/>
    <w:rsid w:val="00571C90"/>
    <w:rsid w:val="00571D14"/>
    <w:rsid w:val="00575422"/>
    <w:rsid w:val="00576538"/>
    <w:rsid w:val="00590B64"/>
    <w:rsid w:val="005958ED"/>
    <w:rsid w:val="00597AA5"/>
    <w:rsid w:val="005A7E1D"/>
    <w:rsid w:val="005B0755"/>
    <w:rsid w:val="005B49FF"/>
    <w:rsid w:val="005B7730"/>
    <w:rsid w:val="005B7BC2"/>
    <w:rsid w:val="005E7CF9"/>
    <w:rsid w:val="005F1737"/>
    <w:rsid w:val="005F607F"/>
    <w:rsid w:val="0060375C"/>
    <w:rsid w:val="0060387C"/>
    <w:rsid w:val="00607AC9"/>
    <w:rsid w:val="00611545"/>
    <w:rsid w:val="006121B3"/>
    <w:rsid w:val="00615BE7"/>
    <w:rsid w:val="00631011"/>
    <w:rsid w:val="0063148A"/>
    <w:rsid w:val="00634487"/>
    <w:rsid w:val="00652EF4"/>
    <w:rsid w:val="006538C8"/>
    <w:rsid w:val="00667CC9"/>
    <w:rsid w:val="006812C8"/>
    <w:rsid w:val="006858F7"/>
    <w:rsid w:val="00690E47"/>
    <w:rsid w:val="0069111E"/>
    <w:rsid w:val="006A0CF8"/>
    <w:rsid w:val="006A2FA5"/>
    <w:rsid w:val="006B6B7A"/>
    <w:rsid w:val="006C5342"/>
    <w:rsid w:val="006F799C"/>
    <w:rsid w:val="00701BE1"/>
    <w:rsid w:val="00727212"/>
    <w:rsid w:val="00732C5A"/>
    <w:rsid w:val="00734379"/>
    <w:rsid w:val="0073486F"/>
    <w:rsid w:val="00745DF2"/>
    <w:rsid w:val="00746AC6"/>
    <w:rsid w:val="007554D0"/>
    <w:rsid w:val="0077770E"/>
    <w:rsid w:val="00785904"/>
    <w:rsid w:val="00785F44"/>
    <w:rsid w:val="00786C6F"/>
    <w:rsid w:val="00790449"/>
    <w:rsid w:val="00795983"/>
    <w:rsid w:val="007A6794"/>
    <w:rsid w:val="007B452D"/>
    <w:rsid w:val="007B7347"/>
    <w:rsid w:val="007E1E89"/>
    <w:rsid w:val="007E6794"/>
    <w:rsid w:val="007F54B6"/>
    <w:rsid w:val="00807960"/>
    <w:rsid w:val="00810445"/>
    <w:rsid w:val="00823D24"/>
    <w:rsid w:val="0082573A"/>
    <w:rsid w:val="00825E3A"/>
    <w:rsid w:val="0082683C"/>
    <w:rsid w:val="00841367"/>
    <w:rsid w:val="0088746E"/>
    <w:rsid w:val="00887D48"/>
    <w:rsid w:val="00893C97"/>
    <w:rsid w:val="00894F17"/>
    <w:rsid w:val="008A0285"/>
    <w:rsid w:val="008A1A72"/>
    <w:rsid w:val="008A1BBB"/>
    <w:rsid w:val="008A3E86"/>
    <w:rsid w:val="008B234A"/>
    <w:rsid w:val="008B549E"/>
    <w:rsid w:val="008B6A1A"/>
    <w:rsid w:val="008B75F9"/>
    <w:rsid w:val="008C736F"/>
    <w:rsid w:val="008D3BD1"/>
    <w:rsid w:val="008D4973"/>
    <w:rsid w:val="008E7798"/>
    <w:rsid w:val="008F1104"/>
    <w:rsid w:val="008F2D1D"/>
    <w:rsid w:val="008F773B"/>
    <w:rsid w:val="009047DD"/>
    <w:rsid w:val="00907369"/>
    <w:rsid w:val="00921DD6"/>
    <w:rsid w:val="009306CB"/>
    <w:rsid w:val="00931A56"/>
    <w:rsid w:val="00933EF1"/>
    <w:rsid w:val="00947B6D"/>
    <w:rsid w:val="00965686"/>
    <w:rsid w:val="00980B3C"/>
    <w:rsid w:val="009A0A36"/>
    <w:rsid w:val="009C29C2"/>
    <w:rsid w:val="009C6309"/>
    <w:rsid w:val="009E5FA8"/>
    <w:rsid w:val="009E5FD2"/>
    <w:rsid w:val="009E7229"/>
    <w:rsid w:val="009E7F67"/>
    <w:rsid w:val="009F6144"/>
    <w:rsid w:val="00A20717"/>
    <w:rsid w:val="00A47315"/>
    <w:rsid w:val="00A57910"/>
    <w:rsid w:val="00A60B31"/>
    <w:rsid w:val="00A61E93"/>
    <w:rsid w:val="00A704F5"/>
    <w:rsid w:val="00A768C5"/>
    <w:rsid w:val="00A76C1D"/>
    <w:rsid w:val="00A826EC"/>
    <w:rsid w:val="00A82AC7"/>
    <w:rsid w:val="00A8383B"/>
    <w:rsid w:val="00A857B2"/>
    <w:rsid w:val="00A914A3"/>
    <w:rsid w:val="00A9201A"/>
    <w:rsid w:val="00AA7903"/>
    <w:rsid w:val="00AC6684"/>
    <w:rsid w:val="00AD3F93"/>
    <w:rsid w:val="00AD434C"/>
    <w:rsid w:val="00AD43FB"/>
    <w:rsid w:val="00AD7B7F"/>
    <w:rsid w:val="00AE10DF"/>
    <w:rsid w:val="00AE1244"/>
    <w:rsid w:val="00AF26D0"/>
    <w:rsid w:val="00B00257"/>
    <w:rsid w:val="00B03D6A"/>
    <w:rsid w:val="00B05D03"/>
    <w:rsid w:val="00B2415A"/>
    <w:rsid w:val="00B32425"/>
    <w:rsid w:val="00B343E2"/>
    <w:rsid w:val="00B35517"/>
    <w:rsid w:val="00B36E09"/>
    <w:rsid w:val="00B37C6A"/>
    <w:rsid w:val="00B464FC"/>
    <w:rsid w:val="00B578D6"/>
    <w:rsid w:val="00B607BA"/>
    <w:rsid w:val="00B6392E"/>
    <w:rsid w:val="00B831A2"/>
    <w:rsid w:val="00B8727F"/>
    <w:rsid w:val="00BA45BD"/>
    <w:rsid w:val="00BB7D94"/>
    <w:rsid w:val="00BC3DDF"/>
    <w:rsid w:val="00BC6B29"/>
    <w:rsid w:val="00BD6FBE"/>
    <w:rsid w:val="00BE4AF5"/>
    <w:rsid w:val="00BE6149"/>
    <w:rsid w:val="00BF37A0"/>
    <w:rsid w:val="00BF5FE9"/>
    <w:rsid w:val="00C014C3"/>
    <w:rsid w:val="00C01DB8"/>
    <w:rsid w:val="00C043BE"/>
    <w:rsid w:val="00C05602"/>
    <w:rsid w:val="00C061C0"/>
    <w:rsid w:val="00C06C84"/>
    <w:rsid w:val="00C12883"/>
    <w:rsid w:val="00C210A2"/>
    <w:rsid w:val="00C37E03"/>
    <w:rsid w:val="00C511E5"/>
    <w:rsid w:val="00C5609A"/>
    <w:rsid w:val="00C64544"/>
    <w:rsid w:val="00C70DCC"/>
    <w:rsid w:val="00C91C18"/>
    <w:rsid w:val="00C934D4"/>
    <w:rsid w:val="00CB1EB8"/>
    <w:rsid w:val="00CB33CC"/>
    <w:rsid w:val="00CB62C7"/>
    <w:rsid w:val="00CB7FB6"/>
    <w:rsid w:val="00CC1F1F"/>
    <w:rsid w:val="00CE7660"/>
    <w:rsid w:val="00D03411"/>
    <w:rsid w:val="00D13057"/>
    <w:rsid w:val="00D14C7C"/>
    <w:rsid w:val="00D25772"/>
    <w:rsid w:val="00D34B00"/>
    <w:rsid w:val="00D34E4A"/>
    <w:rsid w:val="00D357AD"/>
    <w:rsid w:val="00D362A1"/>
    <w:rsid w:val="00D461B1"/>
    <w:rsid w:val="00D500EC"/>
    <w:rsid w:val="00D74979"/>
    <w:rsid w:val="00DA0F63"/>
    <w:rsid w:val="00DA21E4"/>
    <w:rsid w:val="00DA437F"/>
    <w:rsid w:val="00DC4E64"/>
    <w:rsid w:val="00DE04B9"/>
    <w:rsid w:val="00DE2ECB"/>
    <w:rsid w:val="00DE3DDC"/>
    <w:rsid w:val="00DE3FE6"/>
    <w:rsid w:val="00DE7FD9"/>
    <w:rsid w:val="00DF40F4"/>
    <w:rsid w:val="00DF65C3"/>
    <w:rsid w:val="00DF6D4B"/>
    <w:rsid w:val="00E021AE"/>
    <w:rsid w:val="00E11AAC"/>
    <w:rsid w:val="00E30AFE"/>
    <w:rsid w:val="00E3449E"/>
    <w:rsid w:val="00E45624"/>
    <w:rsid w:val="00E45F61"/>
    <w:rsid w:val="00E506D5"/>
    <w:rsid w:val="00E70D25"/>
    <w:rsid w:val="00E81051"/>
    <w:rsid w:val="00E957A4"/>
    <w:rsid w:val="00EA255A"/>
    <w:rsid w:val="00EC4732"/>
    <w:rsid w:val="00ED746E"/>
    <w:rsid w:val="00EE32DD"/>
    <w:rsid w:val="00EE5F0A"/>
    <w:rsid w:val="00EF11E2"/>
    <w:rsid w:val="00EF19B0"/>
    <w:rsid w:val="00EF2610"/>
    <w:rsid w:val="00EF3874"/>
    <w:rsid w:val="00F23E2D"/>
    <w:rsid w:val="00F45FE1"/>
    <w:rsid w:val="00F61744"/>
    <w:rsid w:val="00F65F24"/>
    <w:rsid w:val="00F71A37"/>
    <w:rsid w:val="00F71F72"/>
    <w:rsid w:val="00F729A6"/>
    <w:rsid w:val="00F7620F"/>
    <w:rsid w:val="00F81AE1"/>
    <w:rsid w:val="00F90352"/>
    <w:rsid w:val="00FA2E0D"/>
    <w:rsid w:val="00FA6A36"/>
    <w:rsid w:val="00FA6F59"/>
    <w:rsid w:val="00FA7F15"/>
    <w:rsid w:val="00FC06E6"/>
    <w:rsid w:val="00FC7617"/>
    <w:rsid w:val="00FD3A94"/>
    <w:rsid w:val="00FE06F3"/>
    <w:rsid w:val="00FE7500"/>
    <w:rsid w:val="00FF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C2E8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2E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EF4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2E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EF4"/>
    <w:rPr>
      <w:rFonts w:ascii="Times New Roman" w:eastAsia="Times New Roman" w:hAnsi="Times New Roman"/>
      <w:kern w:val="28"/>
      <w:sz w:val="24"/>
      <w:szCs w:val="24"/>
    </w:rPr>
  </w:style>
  <w:style w:type="paragraph" w:customStyle="1" w:styleId="Normal1">
    <w:name w:val="Normal1"/>
    <w:rsid w:val="00382874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Default">
    <w:name w:val="Default"/>
    <w:rsid w:val="002551D6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styleId="NoSpacing">
    <w:name w:val="No Spacing"/>
    <w:uiPriority w:val="1"/>
    <w:qFormat/>
    <w:rsid w:val="00DA437F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340607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043CED"/>
    <w:rPr>
      <w:rFonts w:ascii="Times New Roman" w:eastAsia="Times New Roman" w:hAnsi="Times New Roman"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8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bertbeaupre.github.io/portfoli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5628C-4E42-4A3E-BF5A-BCBC8D50C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athan Severs</dc:creator>
  <cp:keywords>IT Focused Resume</cp:keywords>
  <cp:lastModifiedBy>Albert Beaupre</cp:lastModifiedBy>
  <cp:revision>20</cp:revision>
  <dcterms:created xsi:type="dcterms:W3CDTF">2025-02-14T16:01:00Z</dcterms:created>
  <dcterms:modified xsi:type="dcterms:W3CDTF">2025-02-17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719c807387a285641c4efeb13aacfc5e160841a06fd29a8ba39c5fcbdb12e</vt:lpwstr>
  </property>
</Properties>
</file>